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 สวัสดีนักเรียนชั้น ม. 4/1 นะครับ สวัสดีพี่ล่ามด้วยนะครับ วันนี้คุณครูก็สอนการเขียนเหมือนเดิมนะครับ ส่วนชั่วโมงที่ผ่านมานะครับ เราเรียนการเขียนอะไรไปรับนักเรียนจำได้ไหม การเขียนย่อความนะครับ ส่วนวันนี้นะครับ เดี๋ยวคุณครูจะสอน เรื่องการเขียนบรรยายก่อนการเขียนบรรยายการเขียนพรรณนาแล้วก็การเขียนเรียงความนะครับ ตามลำดับไปแล้วก็จะมีใบงานให้นักเรียนทำในช่วงเราเรียนเรื่องการสอนบรรยายเสร็จนะครับ ครับผม เรามาทบทวนก่อนนะครับ การเขียนหมายถึงอะไร นักเรียนจำได้ไหม การเขียน ก็คือเป็นการสื่อสารด้วยตัวอักษร พูดเป็นภาษาพูดง่าย ๆ เลย ก็คือผู้เขียนสื่อสารด้วยตัวอักษร เพื่อให้ผู้รับสาร ก็คือผู้อ่านนั้นเข้าใจนะครับ เข้าใจตรงกัน ง่าย ๆ เลยนะครับ นะครับ วันนี้นะครับ เราจะมาเรียนเรื่องการเขียนบรรยายนะครับ เดี๋ยวคุณครูจะเปิดสไลด์ตรงการเขียนบรรยายให้นักเรียนนะ โอเค การเขียนบรรยายคืออะไร ครับ การเขียนบรรยาย ก็คือการเขียนเล่าเหตุการณ์ เหตุการณ์ใดเหตุการณ์หนึ่งนะคะ ที่เกิดขึ้นเพื่อให้ผู้อ่านเห็นภาพเหตุการณ์ ลำดับ เวลา สถานที่ บุคคล ผู้เขียนกล่าวถึงเหตุการณ์ให้ชัดเจนนะครับ โดยมีข้อมูลเนื้อหาสาระของเรื่องที่แสดงความคิดบางครั้งอาจแทรกบทสนทนาของตัวละคร ทำให้ผู้อ่านเข้าใจถึงอารมณ์ ความคิดของตัวละคร และเข้าใจเรื่องทั้งหมดครับผม ประเภทของเรื่องที่จะใช้ในการเขียนบรรยายนะคะ งานเขียนที่ใช้กลวิธีการเขียนบรรยายแบ่งออกเป็นประเภทต่าง ๆ ต่อไปนี้นะครับ 1. อัตชีวประวัติหรือการเล่าประวัติบุคคลต่าง ๆ นะครับ 2. ข้อเท็จจริงหรือเหตุการณ์ทางประวัติศาสตร์ 3. เรื่องที่แต่งขึ้นหรือเหตุการณ์ที่เกิดขึ้น งานเขียนแรกเลยนะครับ อัตตประวัติหรือการเล่าประวัติของบุคคลต่าง ๆ ก็คือการเขียนเล่าบรรยายของประวัติ อย่างเช่น นักเรียนนักเรียนอยากอยากจะเขียนประวัติของเพื่อนอีกคนหนึ่ง นักเรียนก็นำประวัติของเพื่อนอีกคนหนึ่งมาเขียนบรรยายไปเรื่อย ๆ นะครับ เพื่ออะไร เพื่อ แต่สิ่งที่นักเรียนนำมาเขียนต้องเป็นความจริงนะครับ ต้องเป็นความจริง อย่างข้อที่ 2 นะครับ ข้อเท็จจริงหรือเหตุการณ์ทางประวัติศาสตร์ ก็คือเหตุการณ์ที่เคยเกิดขึ้นในอดีต เหตุการณ์ที่เคยเกิดขึ้นในอดีตนะครับ ก็คือเขียนบรรยายเล่าถึงเหตุการณ์ที่เคยเกิดขึ้นในอดีต มีหลักฐานประกอบ นักเรียนนำข้อมูลนี้มาจากไหน ค้นหาจากอินเทอร์เน็ต หรือเปล่าอะไรอย่างนี้ ฉะนั้นนักเรียนก็นำมาเขียนบรรยายบรรยาย เพื่อที่จะให้ผู้อ่านก็คือคนคนที่นั่นคนที่อ่านงานเขียนของนักเรียนเข้าใจในสิ่งที่นักเรียนกำลังสื่อสาร กำลังเขียนบรรยายเนื้อเรื่องนั้นออกมานะครับ ที่สำคัญของการเขียนบรรยาย ก็คือต้องเป็นเรื่องจริงนะครับ ข้อที่ 3 เรื่องที่แต่งขึ้นหรือเหตุการณ์ที่เกิดขึ้น อย่างเช่น เหตุการณ์วันนี้ เหตุการณ์เมื่อวานนี้นะ เหตุการณ์เมื่อวานนี้โรงเรียนของเราได้จัดกิจกรรมวันสุนทรภู่ แล้วก็วันภาษาไทยไปนะครับ เราก็บรรยายไป ว่ามีการแสดงของน้อง ๆ พี่ ๆ แล้วก็มีเสียงหัวเราะ มีความสนุกสนาน มีเกมให้เล่นนะครับ เขียนบรรยายไปทั้งหมด เรื่องราวเหตุการณ์ที่เกิดขึ้น นี่ล่ะครับ เป็นการเขียนบรรยาย เดี๋ยวเราไปดูสไลด์ถัดไปนะคะ กลวิธีการเขียนบรรยาย วิธีการเขียนบรรยาย 1 เลยนะครับ 1 เราต้องเลือกหัวข้อก่อนเลือกหัวข้อก่อนลำดับแรก อันดับที่ 2 อันดับที่ 2 คือ การจัดเนื้อหา การจัดเนื้อหา อันดับที่ 3 อันดับที่ 3 ก็คือการเสนอบทบรรยาย การเลือกหัวข้อเรื่องของข้อ ก็คือเราต้องรู้ก่อน ว่าในการเขียนบรรยายนี่ เราจะเขียนบรรยายเรื่องอะไร ในการเลือกหัวข้อเราต้องรู้ก่อน ว่าเราจะเขียนบรรยายเรื่องอะไร และทีนี้เราก็ต้องมาดู ว่าถ้าเราจะเขียนเรื่องนี้เราจะเขียนในลักษณะไหน อันไหนมาก่อนอันไหนมาหลัง เรียบเรียงเนื้อหาให้ถูก ก็คือการจัดเนื้อหา ส่วนพอเราเรียบเรียงอะไรทุกอย่างเสร็จเรียบร้อยแล้ว เราก็มาดู ว่าเราจะบรรยายในลักษณะไหน เพื่อที่ให้คนอ่านสนใจในการเขียนของเรา สิ่งที่สำคัญที่สุดของการเขียน ก็คือการเขียนที่ถูกต้องนะครับ นักเรียนจะต้องใช้ภาษาให้ถูกต้อง สำหรับที่ครูอธิบายมาในเรื่องการเขียนบรรยายนี่ มีนักเรียนคนไหนที่ยังไม่เข้าใจในเรื่องของการเขียนบรรยายไหมครับ มีไหม มีคนไหนไม่เข้าใจไหม ถาม ถามได้นะครับ ถามได้เลย อยากรู้ว่าต้องทำอย่างไร ต้อง… ต้องเขียนแบบไหนอะไรอย่างนี้ ลอง ลองลองเสนอความคิดเห็นลองถามขึ้นมาเลยครับ เดี๋ยวคุณครูจะช่วยตอบตรงนี้ให้นะคะ มีไหม ทำไมคุณครูถึงถาม ว่ามีไหม มีคนไหมเข้าใจหรือเปล่าทำไมหรือครับ เพราะว่าเดี๋ยวถ้าเราเรียนเรื่องการเขียนบรรยายเสร็จนี่ คุณครูจะให้นักเรียนน่ะ เขียนบรรยายลงในใบงานที่ครูแจกให้นักเรียน นักเรียนต้องเตรียมตัวเลยเดี๋ยวคุณครูจะเกริ่นก่อน ว่าคุณครูจะให้นักเรียนทำใบงาน ให้นักเรียนเขียนบรรยายเกี่ยวกับประวัติของนักเรียนเอง นักเรียนต้องสงสัย ว่า เอ๊ะ ทำไมคุณครูถึงให้ทำจากประวัติประวัติ เพราะว่าการเขียนประวัตินี่ สำคัญเลยนะครับ เพราะว่าเผื่อนักเรียนจบการศึกษาไปแล้ว นักเรียนไปเรียนต่อ นักเรียนไปทำงาน นักเรียนไปทำงานที่สถานที่ต่าง ๆ นักเรียนจะต้องกรอกประวัติส่วนตัว เพื่อเป็นการสมัครงานให้กับผู้ประกอบการนะครับ การเขียนบรรยาย 1. ก็คือการเลือกหัวข้อ 2. คือการจัดเนื้อหา 3. การเสนอบทบรรยาย เรามาไปทีละอัน 1. การเลือกหัวข้อเรื่องอย่างไร เนื้อหาและความคิดรวบยอดในการเขียนบรรยายควรเลือกหัวข้อเนื้อหา และความคิดรวบยอดที่น่าสนใจนะครับ ให้ความรู้ ความบันเทิง และความจรรโลงใจแก่ผู้อ่าน ผู้ฟัง และตั้งชื่อเรื่องให้สอดคล้องกับเนื้อหา นักเรียนครับ นักเรียนสนใจพี่ล่ามนะ นักเรียนดูพี่ล่ามนะครับ ดูพี่ล่ามนะ ครับผม ข้อที่ 1 ก็คือการเลือกหัวข้อ เลือกหัวข้อ เราจะเลือกหัวข้ออย่างไร ที่คุณครูเคยเกริ่นไปแล้ว ว่าเลือกหัวข้อเราจะเลือกอย่างไร ต้องเลือกหัวข้อที่มันน่าสนใจที่ทำให้ผู้อ่านน่ะ สมมติว่านักเรียนจะเขียนงานให้คุณครู นักเรียนจะเขียนงานให้คุณครูอ่านเขียนบรรยายออกมาเขียนทุกอย่างออกมา นักเรียนจะต้องคิดเสมอ ว่าจะต้องทำอย่างไร ให้คุณครูสนใจ รู้สึก… รู้สึกสนใจในงานเขียนของนักเรียนรู้สึกตื่นเต้น รู้สึกอยากอ่านงานนี้มากเลยอะไรอย่างนี้ครับ มันเป็น มันเป็นกลวิธีอันดับแรก ก็คือการเลือกหัวข้อนักเรียนจะต้องเลือกหัวข้อให้มันดูน่าสนใจนะครับ คุณครู เพราะว่าคุณครูจะต้องสนใจในงานเขียนของนักเรียนก่อนว่างานเขียนของสัมพันธ์เป็นอย่างไร น่าสนใจไหมครับ แล้วก็ต้องตั้งชื่อเรื่องให้… ให้มันสอดคล้องกับเนื้อหาที่นักเรียนจะเขียน ต่อไปข้อที่ 2 การจัดเนื้อหา การจัดเนื้อหา ก็คือการเขียนบรรยายจะมีเนื้อหาเหตุการณ์ต่าง ๆ โดยใช้หลักดำเนินเรื่อง ว่า ใคร ทำอะไร ที่ไหน เมื่อไหร่ อย่างไร สังเกตไหมครับ ว่าหลักการเขียน หลักการเขียนที่สำคัญที่สุดเลย เราจะต้องเขียนอย่างไรให้ผู้อ่านน่ะ ให้ผู้อ่านงานเขียนของเราน่ะ เข้าใจได้ ว่าเรากำลังสื่อสารเรื่องอะไร เราจะต้องบอกถึงองค์ประกอบในการเขียนของเราที่สำคัญ ก็คือมี 1. ว่า ใคร ทำอะไร ที่ไหน เมื่อไหร่อย่างไร ยกตัวอย่างเช่นนะครับ คุณครูจะบรรยายกิจกรรมวันสุนทรภู่เมื่อวานนี้ กิจกรรมวันภาษาไทยเมื่อวานนี้ด้วย ก็คือคุณครูจะบรรยาย ว่านักเรียนชั้นมัธยมศึกษาตอนปลายมีการแสดงละครสั้น ๆ เป็นเรื่องเงาะป่า เป็นเรื่องเงาะป่า ก็คือมีนักเรียนชั้น ม. 4/1 เป็นตัวแทนแสดงเป็นเงาะป่า 1 คน แสดงเป็นเงาะป่า 1 คน ได้แต่งตัวทาผิวกายเป็นสีดำ ใส่วิกผม หัวฟู ๆ อธิบายในเหตุการณ์ต่าง ๆ ที่เกิดขึ้น ในเนื้อหาที่คุณครูจะพูดถึงในลักษณะอย่างนี้แล้วมีการแสดงบนเวทีน้อง ๆ มีเสียงหัวเราะคุณครูหัวเราะอะไรอย่างไรอธิบายเรื่องอย่างนี้ไปเรื่อย ๆ ไง ก็คือให้รู้ว่าใครทำอะไร ที่ไหน อย่างไร เมื่อไหร่ อันที่ 2 เลือกเฉพาะเหตุการณ์ที่สำคัญมาบรรยาย เพื่อไม่ให้การบรรยายนั้นยืดยาวและน่าเบื่อ นี่ล่ะครับ ก็คือเราจะเลือกจะต้องเลือกเหตุการณ์ที่สำคัญสำคัญ และเป็นเหตุการณ์ที่น่าสนใจ ของ… ของสิ่งที่เราจะสื่อสารออกมาเ พื่อให้เหตุการณ์นั้นไม่น่าเบื่อนะครับ เรียงลำดับเหตุการณ์เพื่อไม่ให้สับสน ใช่ เราต้องเรียงลำดับเหตุการณ์ ว่าอันไหนเกิดขึ้นก่อน อันไหนเกิดขึ้นหลัง เหมือนที่คุณครูอธิบายไปเมื่อกี้น่ะครับ ข้อที่ 3 นะครับ การเสนอบทบรรยาย การเสนอบทบรรยายที่เราจะเขียนออกมานี่ย เราจะต้องใช้ภาษาให้มันรู้สึก ว่าเวลาผู้อ่านอ่านงานเขียนของเราน่ะ เขาจะได้รู้สึกอินเข้าไปด้วยในเรื่องเหตุการณ์นั้นนะครับ ก็คือบางบางบทบรรยายนี่ เขาอาจจะแทรกบทพรรณนา เพื่อให้การบรรยายมีชีวิตจิตใจ นักเรียนอาจจะยังไม่เข้าใจคำว่า</w:t>
      </w:r>
      <w:r>
        <w:t xml:space="preserve"> </w:t>
      </w:r>
      <w:r>
        <w:t xml:space="preserve">“</w:t>
      </w:r>
      <w:r>
        <w:t xml:space="preserve">บทพรรณนา</w:t>
      </w:r>
      <w:r>
        <w:t xml:space="preserve">”</w:t>
      </w:r>
      <w:r>
        <w:t xml:space="preserve"> </w:t>
      </w:r>
      <w:r>
        <w:t xml:space="preserve">เดี๋ยวคุณครูจะสอนเรื่องการเขียนพรรณนาจากการบรรยายนี้นะครับ คุณครูจะเกริ่นก่อน ว่า</w:t>
      </w:r>
      <w:r>
        <w:t xml:space="preserve"> </w:t>
      </w:r>
      <w:r>
        <w:t xml:space="preserve">“</w:t>
      </w:r>
      <w:r>
        <w:t xml:space="preserve">พรรณนา</w:t>
      </w:r>
      <w:r>
        <w:t xml:space="preserve">”</w:t>
      </w:r>
      <w:r>
        <w:t xml:space="preserve"> </w:t>
      </w:r>
      <w:r>
        <w:t xml:space="preserve">คืออะไร ก็คือบทพรรณนา ก็คือเป็นการเขียนบรรยายให้รู้สึกซึ่งอารมณ์ รูป รส กลิ่น เสียงทุกอย่างอ่ะครับ บรรยายให้มันแบบกินใจเข้าไปมันเหมือนกับมันอาจมันมีชีวิตจิตใจขึ้นมา อย่างเช่น เมื่อคืนฝนตกฟ้าร้องเสียงกบร้อง แล้วก็เสียงกบร้อง อ๊อด ๆ ๆ เราต้องใช้เสียงให้มันแบบบรรยายถึง ว่าเสียงกบร้องอย่างไรน่ะ ฝนฟ้าร้องเสียงดังเปรี้ยงป้างอะไรน่ะครับ อธิบายให้มันแบบดูละเอียดลึกซึ้งเข้าไป ทำให้ผู้อ่านรู้สึกว่างานเขียนของเรามีชีวิต ให้ผู้อ่านรู้สึกชอบในงานเขียนของเราประมาณนั้นครับ นี่คือการเขียนพรรณนานะ เดี๋ยวคุณครูจะอธิบายให้ฟังอีกครั้งหนึ่งต่อจากการเขียนบรรยายนี้นะครับ ต่อไปขมวดเป็นคำถามคลี่คลายเป็นคำตอบเพื่อให้น่าสนใจ ก็คือบางเรื่องนะครับ บางเรื่องที่มันที่มันดูคำไม่น่าสนใจเราต้องตั้งคำถาม เรา… เราต้องทำให้ผู้อ่านตั้งคำถามเองมันเกิดอะไรขึ้นอย่างนี้ครับผม จะได้สนใจในงานเขียนของเรานะ ต่อไปนะครับ ผูกเป็นบทสนทนาแทนที่จะบรรยายอย่างเดียววิธีนี้จะช่วยให้การบรรยายน่าสนใจ ก็คือบางทีเราอาจจะเวลาเราพูดในงานเขียนของเราอาจจะไม่ได้เขียนบรรยายไปเรื่อย ๆ ไปยาว ๆ ไปบางทีเราอาจมีตัวละครในนั้นบ้าง แล้วก็สร้างบทสนทนาให้กับตัวละครในนั้นบ้าง สร้างสร้างบทสนทนาให้ตัวละครในนั้นบ้างนะครับ เพื่อให้งานเขียนของเรามี… มีอรรถรสมากขึ้น ต่อไป ก็คือนำตัวเองเข้าไปมีส่วนร่วมในการเขียนบรรยายโดยใช้สรรพนามบุรุษที่ 1 สรรพนามบุรุษที่ 1 ก็คือมี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ฉันเป็นอย่างไร ฉันทำอะไรอะไรอย่างนี้ครับ เพื่อให้เกิดความสัมพันธ์ระหว่างผู้สื่อสารกับผู้รับสาร ก็คือฉันเป็นแบบนี้เธอ เธอกินข้าวกับอะไรวันนี้ครับ ฉันก็คือสรรพนามบุรุษที่ 1 เธอเป็นสรรพนามบุรุษที่ 2 ก็คือกล่าวถึงอีกคนหนึางก็คือคำว่าสรรพนามบุรุษที่ 2 นะครับ ต่อไปนี้คุณครูก็ได้พูดถึงการเขียนบรรยายไปหมดแล้ว ทีนี้คุณครูจะให้นักเรียนลองเขียน เขียนบรรยายเกี่ยวกับประวัติส่วนตัวของนักเรียนเอาอย่างนี้ดีกว่า คุณครูจะให้เลือก มี 2 มี 2 ตัวเลือกมี 2 ตัวเลือกนะครับ มี 2 ตัวเลือก คุณครูจะให้นักเรียนเขียนประวัติส่วนตัวลักษณะการเขียนบรรยาย อันดับที่ 2 คุณครูจะให้นักเรียนเขียนบรรยายกิจกรรมวันภาษาไทยเมื่อวาน นักเรียนจะเลือกเขียนอันไหนครับ ข้อที่ 1 ประวัติส่วนตัว หรือข้อที่ 2 กิจกรรมวันภาษาไทยเมื่อวานครับ ให้นักเรียนเลือกเร็ว ให้นักเรียนเลือกใคร… ใครเลือกข้อที่ 1 ยกมือครับ ข้อที่ 1 ก็คือเขียนประวัติส่วนตัวของนักเรียน ข้อที่ 1 ก็คือประวัติส่วนตัวของนักเรียน ใครเลือกข้อที่ 1 ยกมือ ข้อที่ 1 มีกี่คน ข้อที่ 1 มีกี่คน มีไหม ไม่มี ใคร… อ๋อ เอาใหม่หรือ เดี๋ยว คือข้อที่ 1 ข้อที่ 1 การเขียนบรรยายเกี่ยวกับประวัติส่วนตัวของนักเรียน ข้อที่ 2 การเขียนบรรยายกิจกรรมวันภาษาไทยเมื่อวานนักเรียนเลือกเขียนอันไหนครับ ข้อที่ 1 หรือข้อที่ 2 มีนักเรียนคนไหนไม่เข้าใจไหม ถ้าไม่เข้าใจเดินมาถามพี่ล่ามได้เลยนะ เดินมาถามพี่ล่ามได้เลยนะ พี่ล่ามมองมองไม่เห็นรูปว่าภาพมันเล็ก นักเรียนต้องเดินออกมา เดินออกมาถามถามพี่ล่าม เลือกข้อที่ 2 หรือ โอเค ถ้าอย่างนั้นนักเรียนเลือกข้อที่ 2 นะ ข้อที่ 2 ก็คือการเขียนบรรยายกิจกรรมวันภาษาไทยนะครับ นักเรียนเลือกข้อที่ 2 นะ เลือกข้อที่ 2 เป็นการเขียนบรรยายกิจกรรมวันภาษาไทยนะ ทีนี้นักเรียนดูพี่ล่าม เดี๋ยวครูจะอธิบายให้ฟัง ก็คือคุณครูจะให้นักเรียนเขียนนะครับ ว่ากิจกรรมวันภาษาไทยเมื่อวานเป็นอย่างไร ให้นักเรียนเขียนบรรยาย บรรยายมาความยาวไม่เกิน 1 หน้ากระดาษ ระหว่างนี้คุณครูจะให้นักเรียนเขียนไปเรื่อย ๆ เดี๋ยวคุณครูจะดู ว่านักเรียนเข้าใจในเรื่องของการเขียนบรรยายแค่ไหน นักเรียนอย่าลืมนะครับ การสำคัญในการเขียนการเขียนต่าง ๆ เลย เราจะต้องรู้ ว่าใคร ทำอะไร ที่ไหน อย่างไรแล้วก็เมื่อไรนักเรียนครับ สิ่งที่สำคัญที่สุด ที่คุณครูบอกให้นักเรียนนี่ การเขียนบรรยาย 1. เลย นักเรียนต้องเลือกหัวข้อคำ ว่าหัวข้อในที่นี้นักเรียนอาจจะเปลี่ยน เปลี่ยนหัวข้อที่คุณครูให้นักเรียนอยู่ตรงนี้นักเรียนจะตั้งชื่ออย่างไรก็ได้ตามสบายเลย แต่ให้เกี่ยวกับกิจกรรมวันภาษาไทยเมื่อวานนี้ ให้นักเรียนบรรยายออกมา เข้าใจไหมครับ เข้าใจไหมครับ เข้าใจนะ โอเค นักเรียนการเขียนบรรยายเลย ก็คือลำดับแรก ก็คือการเลือกหัวข้อ 2. การเลือกเนื้อหา 3. การนำเสนอบทบรรยาย คุณครูได้อธิบายให้ไปหมดแล้ว เดี๋ยวทีนี้คุณครูจะให้นักเรียนเขียนนะครับ จะใช้เวลาเขียน เอากี่นาทีดี นักเรียนเขียนเป็นเลขก่อนนะ เดี๋ยวคุณครูบอกอีกทีหนึ่ง อ่านในช่วงนี้นักเรียนเริ่มเริ่มเริ่มเริ่มเขียนบรรยายได้เลยครับ เป็นอย่างไรกันบ้างครับ เป็นอย่างไรกันบ้างครับนักเรียน พัน ๆ เดิน เดินออกมาถามเลยครับ</w:t>
      </w:r>
    </w:p>
    <w:p>
      <w:pPr>
        <w:pStyle w:val="BodyText"/>
      </w:pPr>
      <w:r>
        <w:t xml:space="preserve">(ล่าม) มันกระตุกภาพไม่ชัด</w:t>
      </w:r>
    </w:p>
    <w:p>
      <w:pPr>
        <w:pStyle w:val="BodyText"/>
      </w:pPr>
      <w:r>
        <w:t xml:space="preserve">(อาจารย์จักรพงศ์) ผมไม่ค่อยได้ยินครับ</w:t>
      </w:r>
    </w:p>
    <w:p>
      <w:pPr>
        <w:pStyle w:val="BodyText"/>
      </w:pPr>
      <w:r>
        <w:t xml:space="preserve">(ล่าม) พอดีภาพน้องกระตุกน่ะค่ะ กำลัง… กำลังดูใหม่ เอาใหม่ มีผีเสื้อสมุทรด้วยใช่ไหมคะ</w:t>
      </w:r>
    </w:p>
    <w:p>
      <w:pPr>
        <w:pStyle w:val="BodyText"/>
      </w:pPr>
      <w:r>
        <w:t xml:space="preserve">(อาจารย์จักรพงศ์) ใช่ครับ</w:t>
      </w:r>
    </w:p>
    <w:p>
      <w:pPr>
        <w:pStyle w:val="BodyText"/>
      </w:pPr>
      <w:r>
        <w:t xml:space="preserve">(ล่าม) แล้วก็มีม้า แล้วก็มี เมื่อกี้เขาเหมือนทำท่าปลาเปล่าคะ</w:t>
      </w:r>
    </w:p>
    <w:p>
      <w:pPr>
        <w:pStyle w:val="BodyText"/>
      </w:pPr>
      <w:r>
        <w:t xml:space="preserve">(อาจารย์จักรพงศ์) จะเป็นนางเงือกไหมครับ คนที่ใช่ใช่ครับ มีน้ำมีปลามีนางเงือกครับ</w:t>
      </w:r>
    </w:p>
    <w:p>
      <w:pPr>
        <w:pStyle w:val="BodyText"/>
      </w:pPr>
      <w:r>
        <w:t xml:space="preserve">(อาจารย์จักรพงศ์) ใช่ครับ</w:t>
      </w:r>
    </w:p>
    <w:p>
      <w:pPr>
        <w:pStyle w:val="BodyText"/>
      </w:pPr>
      <w:r>
        <w:t xml:space="preserve">(ล่าม) นางเงือก</w:t>
      </w:r>
    </w:p>
    <w:p>
      <w:pPr>
        <w:pStyle w:val="BodyText"/>
      </w:pPr>
      <w:r>
        <w:t xml:space="preserve">(อาจารย์จักรพงศ์) นักเรียน นักเรียนนักเรียนมองพี่ล่ามนะ เดี๋ยวคุณครูอธิบายอีกรอบหนึ่ง ทีนี้ที่คุณครูให้นักเรียนเขียน ก็คือเป็นการเขียนบรรยายกิจกรรมวันภาษาไทยแล้วก็วันสุนทรภู่ของเมื่อวานนะครับ ก็คือให้นักเรียนเขียนบรรยายตามความรู้สึกของนักเรียนเลย ว่านักเรียนรู้สึกอย่างไร นักเรียนเห็นอะไรบ้าง ในกิจกรรมเมื่อวานนี้ มีตัวละครที่นักเรียนแสดงมีตัวอะไรบ้าง อยากให้นักเรียนยกตัวอย่างมา เมื่อกี้ก็จะมีผีเสื้อสมุทร ม้านิลมังกร นางเงือกอย่างนี้ ทำที่นักเรียนอันธพาลออกมาถามเมื่อกี้ขียนได้เขียนไปเลยนะครับ แล้วก็ที่สำคัญนักเรียนไม่ต้องห่วง ว่านักเรียนจะเขียนผิดเขียนถูกอย่างไร เดี๋ยวถ้าผิดยังไงเดี๋ยวกูจะบอกอีกทีนึงว่ามันผิดอย่างไร เดี๋ยวกูจะสอนนะครับ ว่าจะเขียนให้ถูกต้องมันเป็นอย่างไรนะครับ โอเค เมื่อกี้มีหลายคนเข้าใจแล้วเป็นอย่างไรบ้าง เขียนเสร็จหรือยังเขียนต่อไหม โอเค ๆ เดี๋ยวคุณครูจะให้เวลานักเรียนเขียน นักเรียนกำลังหาคำตอบหาอะไรกำลังเริ่มต้นที่ดีเลยครับ โอเคครับ เขียนต่อได้เลยครับ นักเรียนครับ เป็นอย่างไรนะ ใกล้เสร็จหรือยังครับ โอเค ๆ เดี๋ยว… เดี๋ยวให้นักเรียนไปทำต่อเป็นการบ้านนะ คุณครูเห็นนักเรียนเขียนมีความสุขมาก ๆ เลย โอเค เดี๋ยว เดี๋ยวค่อยมาส่งคุณครูนะ เดี๋ยวไปทำการบ้าน สำหรับวันนี้คุณครูก็หมดเวลาเพียงเท่านี้ครับ สวัสดีครับ สวัสดีครับ คุณพี่ล่ามนะ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(เช้า) 280666</dc:title>
  <dc:creator/>
  <cp:keywords/>
  <dcterms:created xsi:type="dcterms:W3CDTF">2024-01-04T03:00:43Z</dcterms:created>
  <dcterms:modified xsi:type="dcterms:W3CDTF">2024-01-04T03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08.30 น.</vt:lpwstr>
  </property>
  <property fmtid="{D5CDD505-2E9C-101B-9397-08002B2CF9AE}" pid="3" name="subtitle">
    <vt:lpwstr/>
  </property>
</Properties>
</file>